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A55B2" w14:textId="4543EDC8" w:rsidR="00C51C45" w:rsidRPr="00900446" w:rsidRDefault="005C04AD" w:rsidP="00C51C45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>Interview</w:t>
      </w:r>
      <w:r w:rsid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</w:t>
      </w:r>
      <w:r w:rsidR="00C51C45"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 w:rsid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6-11 Age Group</w:t>
      </w:r>
    </w:p>
    <w:p w14:paraId="5C6679A2" w14:textId="77777777" w:rsidR="00741AC5" w:rsidRPr="00C51C45" w:rsidRDefault="003C5EC0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The 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physical, </w:t>
      </w:r>
      <w:r w:rsidR="00900446">
        <w:rPr>
          <w:rFonts w:ascii="Arial" w:hAnsi="Arial" w:cs="Arial"/>
          <w:szCs w:val="27"/>
          <w:shd w:val="clear" w:color="auto" w:fill="FFFFFF"/>
        </w:rPr>
        <w:t>intellectual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 w:rsidR="00900446">
        <w:rPr>
          <w:rFonts w:ascii="Arial" w:hAnsi="Arial" w:cs="Arial"/>
          <w:szCs w:val="27"/>
          <w:shd w:val="clear" w:color="auto" w:fill="FFFFFF"/>
        </w:rPr>
        <w:t>social/emotional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</w:t>
      </w:r>
      <w:r>
        <w:rPr>
          <w:rFonts w:ascii="Arial" w:hAnsi="Arial" w:cs="Arial"/>
          <w:szCs w:val="27"/>
          <w:shd w:val="clear" w:color="auto" w:fill="FFFFFF"/>
        </w:rPr>
        <w:t>children is impacted by peers and adults outside of the home during the school-age years.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 This questionnaire</w:t>
      </w:r>
      <w:r w:rsidR="00762509" w:rsidRPr="00C51C45">
        <w:rPr>
          <w:rFonts w:ascii="Arial" w:hAnsi="Arial" w:cs="Arial"/>
          <w:szCs w:val="27"/>
          <w:shd w:val="clear" w:color="auto" w:fill="FFFFFF"/>
        </w:rPr>
        <w:t xml:space="preserve"> includes questions that will help you to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understand the development of children </w:t>
      </w:r>
      <w:r>
        <w:rPr>
          <w:rFonts w:ascii="Arial" w:hAnsi="Arial" w:cs="Arial"/>
          <w:szCs w:val="27"/>
          <w:shd w:val="clear" w:color="auto" w:fill="FFFFFF"/>
        </w:rPr>
        <w:t xml:space="preserve">in the 6-11 age range </w:t>
      </w:r>
      <w:r w:rsidR="00900446">
        <w:rPr>
          <w:rFonts w:ascii="Arial" w:hAnsi="Arial" w:cs="Arial"/>
          <w:szCs w:val="27"/>
          <w:shd w:val="clear" w:color="auto" w:fill="FFFFFF"/>
        </w:rPr>
        <w:t>better</w:t>
      </w:r>
      <w:r w:rsidR="00762509" w:rsidRPr="00C51C45">
        <w:rPr>
          <w:rFonts w:ascii="Arial" w:hAnsi="Arial" w:cs="Arial"/>
          <w:szCs w:val="27"/>
          <w:shd w:val="clear" w:color="auto" w:fill="FFFFFF"/>
        </w:rPr>
        <w:t>.</w:t>
      </w:r>
      <w:r w:rsidR="00C51C45" w:rsidRPr="00C51C45"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Record the child’s actual responses. </w:t>
      </w:r>
      <w:r w:rsidR="00C51C45"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62553250" w14:textId="2F2947A4" w:rsidR="00E10F6D" w:rsidRPr="00E10F6D" w:rsidRDefault="00E10F6D" w:rsidP="00E10F6D">
      <w:pPr>
        <w:rPr>
          <w:rFonts w:ascii="Arial" w:hAnsi="Arial" w:cs="Arial"/>
          <w:szCs w:val="27"/>
          <w:shd w:val="clear" w:color="auto" w:fill="FFFFFF"/>
        </w:rPr>
        <w:sectPr w:rsidR="00E10F6D" w:rsidRPr="00E10F6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0F6D">
        <w:rPr>
          <w:rFonts w:ascii="Arial" w:hAnsi="Arial" w:cs="Arial"/>
          <w:szCs w:val="27"/>
          <w:shd w:val="clear" w:color="auto" w:fill="FFFFFF"/>
        </w:rPr>
        <w:t>Interview two children from this age group. Answers to 28 questions is required. If the child is unable to answer that many questions, a new child needs to be interviewed.</w:t>
      </w:r>
      <w:r>
        <w:rPr>
          <w:rFonts w:ascii="Arial" w:hAnsi="Arial" w:cs="Arial"/>
          <w:szCs w:val="27"/>
          <w:shd w:val="clear" w:color="auto" w:fill="FFFFFF"/>
        </w:rPr>
        <w:t xml:space="preserve"> Use your findings to complete the written assignment for the module. Due by Monday, 7:30 AM CT following Understanding Today’s Child classes.</w:t>
      </w:r>
    </w:p>
    <w:p w14:paraId="79780791" w14:textId="77777777" w:rsidR="0077004E" w:rsidRPr="00C51C45" w:rsidRDefault="0077004E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CC74415" w14:textId="77777777" w:rsidR="0077004E" w:rsidRPr="00C51C45" w:rsidRDefault="0077004E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First </w:t>
      </w:r>
      <w:r w:rsidRPr="00C51C45">
        <w:rPr>
          <w:rFonts w:ascii="Arial" w:hAnsi="Arial" w:cs="Arial"/>
          <w:szCs w:val="27"/>
          <w:shd w:val="clear" w:color="auto" w:fill="FFFFFF"/>
        </w:rPr>
        <w:t>Name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538B9D97" w14:textId="77777777" w:rsidR="00C51C45" w:rsidRPr="00C51C45" w:rsidRDefault="00C51C4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2E297A08" w14:textId="77777777" w:rsidR="00483004" w:rsidRPr="00483004" w:rsidRDefault="00762509">
      <w:pPr>
        <w:rPr>
          <w:rFonts w:ascii="Arial" w:hAnsi="Arial" w:cs="Arial"/>
          <w:szCs w:val="27"/>
          <w:shd w:val="clear" w:color="auto" w:fill="FFFFFF"/>
        </w:rPr>
        <w:sectPr w:rsidR="00483004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 w:rsidR="0077004E" w:rsidRPr="00C51C45">
        <w:rPr>
          <w:rFonts w:ascii="Arial" w:hAnsi="Arial" w:cs="Arial"/>
          <w:szCs w:val="27"/>
          <w:shd w:val="clear" w:color="auto" w:fill="FFFFFF"/>
        </w:rPr>
        <w:t>Date of Birth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7004E"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83B4606" w14:textId="77777777" w:rsidR="00762509" w:rsidRPr="00900446" w:rsidRDefault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="00C51C45"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64FA01BC" w14:textId="77777777" w:rsidR="00C51C45" w:rsidRPr="00C51C45" w:rsidRDefault="00C51C45" w:rsidP="00C51C4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r w:rsidR="00483004">
        <w:rPr>
          <w:rFonts w:ascii="Arial" w:hAnsi="Arial" w:cs="Arial"/>
          <w:szCs w:val="27"/>
          <w:shd w:val="clear" w:color="auto" w:fill="FFFFFF"/>
        </w:rPr>
        <w:t>Are you a boy or a girl?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 w:rsidR="00900446"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="00900446" w:rsidRPr="00900446">
        <w:rPr>
          <w:rFonts w:ascii="Arial" w:hAnsi="Arial" w:cs="Arial"/>
          <w:sz w:val="16"/>
          <w:szCs w:val="27"/>
          <w:shd w:val="clear" w:color="auto" w:fill="FFFFFF"/>
        </w:rPr>
        <w:t>appropriate box.)</w:t>
      </w:r>
      <w:r w:rsidR="00483004"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 w:rsidR="00483004">
        <w:rPr>
          <w:rFonts w:ascii="Arial" w:hAnsi="Arial" w:cs="Arial"/>
          <w:szCs w:val="27"/>
          <w:shd w:val="clear" w:color="auto" w:fill="FFFFFF"/>
        </w:rPr>
        <w:t>Boy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446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900446">
        <w:rPr>
          <w:rFonts w:ascii="Arial" w:hAnsi="Arial" w:cs="Arial"/>
          <w:szCs w:val="27"/>
          <w:shd w:val="clear" w:color="auto" w:fill="FFFFFF"/>
        </w:rPr>
        <w:t xml:space="preserve">  Girl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446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900446"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662173EB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 What do you like most about yourself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C68EA6B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.  Name something you can do that shows you are strong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FF5E1DD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.  Name something you can do that shows you are fas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6E6B0B5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5.  What is something you hope you will be good at when you are olde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B15C5EC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6.  What is your favorite spor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9563453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43353717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D56FB74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7.  What is your favorite outdoor activit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80278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099811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F94969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8. How do you feel about each of the following activities?</w:t>
      </w:r>
    </w:p>
    <w:p w14:paraId="62822ACB" w14:textId="77777777" w:rsidR="00900446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unn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4124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1816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366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6B08BEF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Jum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6723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36631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2496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DF50FA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kip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387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35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062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D66BD4F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rit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8669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137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8081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9793D4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lor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6191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74479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223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B312590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Using scisso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53625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26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353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477ACB72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9.  What time do you usually go to bed at nigh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6788854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CDBAEDA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10.  What time do you usually wake up in the morning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2582876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CFC441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</w:p>
    <w:p w14:paraId="17A8AA09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C8FEC7E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What grade are you in at school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87073B7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2. What is your favorite class or subject in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D141A6F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3. What is your least favorite class or subject at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746DDFA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4. What is your favorite board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9891247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6296181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4BEAED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5. What is your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9465490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360732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2473578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6. Do you use any of the following when you are not in school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70DB069F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D99ED49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530D62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D9528DB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4D2F5A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7. How old were you when you first used the internet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865103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21E68B7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8. How often do you use the interne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</w:p>
    <w:p w14:paraId="63A3DFD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da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27721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627170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0D001A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Once or twice a day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62104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521742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6DBF80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hree or four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01011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8177511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FC7CDC9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ive or more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107455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212215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F2E614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the internet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515181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7282976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157932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9. How much time do you usually spend using the internet in a single day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57B5F4C5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it at all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6098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047944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A7C1815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Less than 1 hou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0816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3868307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5B4DAC3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1-2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9350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15836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6392B82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3-4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159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9586244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A46C45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ab/>
        <w:t>5 or more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06868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9697690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7E6F43A" w14:textId="77777777" w:rsid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</w:p>
    <w:p w14:paraId="22343EDF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495CB6C5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04DC818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A61E95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9418B84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9229C9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59CDE6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self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C3CCE23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3BD0FE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1. What do you want to be when you are an adul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8573228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717B5B5" w14:textId="28CC60B2" w:rsidR="00900446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2. Who is you</w:t>
      </w:r>
      <w:r w:rsidR="002329B3">
        <w:rPr>
          <w:rFonts w:ascii="Arial" w:hAnsi="Arial" w:cs="Arial"/>
          <w:szCs w:val="27"/>
          <w:shd w:val="clear" w:color="auto" w:fill="FFFFFF"/>
        </w:rPr>
        <w:t>r</w:t>
      </w:r>
      <w:r>
        <w:rPr>
          <w:rFonts w:ascii="Arial" w:hAnsi="Arial" w:cs="Arial"/>
          <w:szCs w:val="27"/>
          <w:shd w:val="clear" w:color="auto" w:fill="FFFFFF"/>
        </w:rPr>
        <w:t xml:space="preserve"> favorite superhero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684712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b/>
            <w:szCs w:val="27"/>
            <w:shd w:val="clear" w:color="auto" w:fill="FFFFFF"/>
          </w:rPr>
          <w:id w:val="-1450854941"/>
          <w:placeholder>
            <w:docPart w:val="DefaultPlaceholder_1082065158"/>
          </w:placeholder>
          <w:showingPlcHdr/>
        </w:sdtPr>
        <w:sdtEndPr/>
        <w:sdtContent>
          <w:r w:rsidRPr="003324C0">
            <w:rPr>
              <w:rStyle w:val="PlaceholderText"/>
              <w:b/>
            </w:rPr>
            <w:t>Click here to enter text.</w:t>
          </w:r>
        </w:sdtContent>
      </w:sdt>
    </w:p>
    <w:p w14:paraId="73A2C1B5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3. What makes you feel brav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07098848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5EE3E9B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4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FE491E7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5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EBE43B3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6. What do you do when you feel afrai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43822BD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7. How do you feel when you lose a game?</w:t>
      </w:r>
    </w:p>
    <w:p w14:paraId="3899780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8. How do you feel when you win a game? </w:t>
      </w:r>
    </w:p>
    <w:p w14:paraId="729EE721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9. How do you feel about not being able to go to school because of COVID-19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5195145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515D27A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0. How do you feel about your futur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25809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13864F7" w14:textId="77777777" w:rsidR="00997355" w:rsidRPr="00C51C45" w:rsidRDefault="00997355">
      <w:pPr>
        <w:rPr>
          <w:rFonts w:ascii="Arial" w:hAnsi="Arial" w:cs="Arial"/>
          <w:szCs w:val="27"/>
          <w:shd w:val="clear" w:color="auto" w:fill="FFFFFF"/>
        </w:rPr>
      </w:pPr>
    </w:p>
    <w:p w14:paraId="2B863EFC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582B088F" w14:textId="77777777" w:rsidR="00997355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1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created the universe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5F44CF0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2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83857C0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3. What, if anything, can keep you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48B1BF1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34. What did Jesus do for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184908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7BBD96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5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C90DB3B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6. How often do you go to church? </w:t>
      </w:r>
    </w:p>
    <w:p w14:paraId="7C37157C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84038F2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2D5825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3F6290F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591FC0B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7. Is it ever OK to tell a lie?</w:t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304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62321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0991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C7F096F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8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099E68D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9. How do you feel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694040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B2E998D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0. Do you ever talk to other people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0047416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5C56009" w14:textId="77777777" w:rsidR="00997355" w:rsidRPr="00C51C45" w:rsidRDefault="00997355">
      <w:pPr>
        <w:rPr>
          <w:rFonts w:ascii="Arial" w:hAnsi="Arial" w:cs="Arial"/>
          <w:szCs w:val="27"/>
          <w:shd w:val="clear" w:color="auto" w:fill="FFFFFF"/>
        </w:rPr>
      </w:pPr>
    </w:p>
    <w:p w14:paraId="5001FA62" w14:textId="77777777" w:rsidR="00997355" w:rsidRPr="00C51C45" w:rsidRDefault="00997355">
      <w:pPr>
        <w:rPr>
          <w:sz w:val="18"/>
        </w:rPr>
      </w:pPr>
    </w:p>
    <w:sectPr w:rsidR="00997355" w:rsidRPr="00C51C45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01CD5"/>
    <w:multiLevelType w:val="hybridMultilevel"/>
    <w:tmpl w:val="57B2D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B77EB1"/>
    <w:multiLevelType w:val="hybridMultilevel"/>
    <w:tmpl w:val="4266B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tzA2MDQzMTWyMDVX0lEKTi0uzszPAykwrgUA8iorsSwAAAA="/>
  </w:docVars>
  <w:rsids>
    <w:rsidRoot w:val="00997355"/>
    <w:rsid w:val="002329B3"/>
    <w:rsid w:val="003324C0"/>
    <w:rsid w:val="003C5EC0"/>
    <w:rsid w:val="00483004"/>
    <w:rsid w:val="005C04AD"/>
    <w:rsid w:val="00741AC5"/>
    <w:rsid w:val="00762509"/>
    <w:rsid w:val="0077004E"/>
    <w:rsid w:val="00900446"/>
    <w:rsid w:val="00997355"/>
    <w:rsid w:val="00C51C45"/>
    <w:rsid w:val="00E1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B9F0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00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0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1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1E596-79F3-4657-9E9B-C68143CF6163}"/>
      </w:docPartPr>
      <w:docPartBody>
        <w:p w:rsidR="00DE5E31" w:rsidRDefault="0014205E"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C6C2E-EEE7-421A-ABBD-4C22EAD39582}"/>
      </w:docPartPr>
      <w:docPartBody>
        <w:p w:rsidR="00DE5E31" w:rsidRDefault="0014205E">
          <w:r w:rsidRPr="00F155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4205E"/>
    <w:rsid w:val="0014205E"/>
    <w:rsid w:val="00DE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205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2</cp:revision>
  <dcterms:created xsi:type="dcterms:W3CDTF">2022-02-09T18:13:00Z</dcterms:created>
  <dcterms:modified xsi:type="dcterms:W3CDTF">2022-02-09T18:13:00Z</dcterms:modified>
</cp:coreProperties>
</file>